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รื่องนี้แล้วนะคะ สนุกมาเลยค่ะครูปรเมษฐ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9:32:18Z</dcterms:created>
  <dcterms:modified xsi:type="dcterms:W3CDTF">2022-06-24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